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04CD6" w14:textId="77777777" w:rsidR="007743B3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0" w:name="_Toc114039735"/>
      <w:bookmarkStart w:id="1" w:name="_Hlk63252356"/>
      <w:r w:rsidRPr="009B4EF2">
        <w:rPr>
          <w:rFonts w:ascii="Verdana" w:hAnsi="Verdana" w:cs="Arial"/>
          <w:color w:val="FFFFFF" w:themeColor="background1"/>
          <w:sz w:val="20"/>
        </w:rPr>
        <w:t>OŚWIADCZENIE WYK</w:t>
      </w:r>
      <w:r>
        <w:rPr>
          <w:rFonts w:ascii="Verdana" w:hAnsi="Verdana" w:cs="Arial"/>
          <w:color w:val="FFFFFF" w:themeColor="background1"/>
          <w:sz w:val="20"/>
        </w:rPr>
        <w:t>ONAWCY O AKTUALNOŚCI INFORMACJI</w:t>
      </w:r>
      <w:bookmarkEnd w:id="0"/>
    </w:p>
    <w:p w14:paraId="30F094C5" w14:textId="77777777" w:rsidR="007743B3" w:rsidRPr="000D513E" w:rsidRDefault="007743B3" w:rsidP="007743B3">
      <w:pPr>
        <w:pStyle w:val="Nagwek1"/>
        <w:shd w:val="clear" w:color="auto" w:fill="006699"/>
        <w:spacing w:before="0"/>
        <w:ind w:left="-126" w:firstLine="1"/>
        <w:jc w:val="center"/>
        <w:rPr>
          <w:rFonts w:ascii="Verdana" w:hAnsi="Verdana" w:cs="Arial"/>
          <w:color w:val="FFFFFF" w:themeColor="background1"/>
          <w:sz w:val="20"/>
        </w:rPr>
      </w:pPr>
      <w:bookmarkStart w:id="2" w:name="_Toc114039736"/>
      <w:r w:rsidRPr="009B4EF2">
        <w:rPr>
          <w:rFonts w:ascii="Verdana" w:hAnsi="Verdana" w:cs="Arial"/>
          <w:color w:val="FFFFFF" w:themeColor="background1"/>
          <w:sz w:val="20"/>
        </w:rPr>
        <w:t xml:space="preserve">ZAWARTYCH W </w:t>
      </w:r>
      <w:r>
        <w:rPr>
          <w:rFonts w:ascii="Verdana" w:hAnsi="Verdana" w:cs="Arial"/>
          <w:color w:val="FFFFFF" w:themeColor="background1"/>
          <w:sz w:val="20"/>
        </w:rPr>
        <w:t>OŚWIADCZENIU Z ART. 125 UPZP</w:t>
      </w:r>
      <w:bookmarkEnd w:id="2"/>
    </w:p>
    <w:p w14:paraId="4EFAF225" w14:textId="17AE2A06" w:rsidR="00AA5033" w:rsidRPr="00AA5033" w:rsidRDefault="007743B3" w:rsidP="00AA5033">
      <w:pPr>
        <w:pStyle w:val="Akapitzlist"/>
        <w:numPr>
          <w:ilvl w:val="0"/>
          <w:numId w:val="39"/>
        </w:numPr>
        <w:spacing w:before="120" w:after="0" w:line="276" w:lineRule="auto"/>
        <w:ind w:left="363" w:hanging="357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</w:t>
      </w:r>
    </w:p>
    <w:p w14:paraId="4DC75E35" w14:textId="77777777" w:rsidR="00381D91" w:rsidRDefault="007743B3" w:rsidP="00381D9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</w:p>
    <w:p w14:paraId="35126D33" w14:textId="1B3C211A" w:rsidR="007743B3" w:rsidRDefault="007743B3" w:rsidP="00AA5033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ykonawca wspólnie ubiegający się o zamówienie</w:t>
      </w:r>
      <w:r w:rsidRPr="00D40395">
        <w:rPr>
          <w:rFonts w:ascii="Verdana" w:hAnsi="Verdana" w:cs="Arial"/>
          <w:b/>
          <w:sz w:val="20"/>
          <w:szCs w:val="20"/>
        </w:rPr>
        <w:t>:</w:t>
      </w:r>
    </w:p>
    <w:p w14:paraId="1EF4034A" w14:textId="77777777" w:rsidR="007743B3" w:rsidRDefault="007743B3" w:rsidP="007743B3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122EE57C" w14:textId="77777777" w:rsidR="007743B3" w:rsidRPr="007572DE" w:rsidRDefault="007743B3" w:rsidP="007743B3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7572DE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3B54941A" w14:textId="62F7DA4A" w:rsidR="007743B3" w:rsidRDefault="00AA5033" w:rsidP="007743B3">
      <w:pPr>
        <w:spacing w:after="0" w:line="260" w:lineRule="atLeast"/>
        <w:jc w:val="center"/>
        <w:rPr>
          <w:rFonts w:ascii="Verdana" w:hAnsi="Verdana" w:cs="Arial"/>
          <w:b/>
          <w:sz w:val="20"/>
        </w:rPr>
      </w:pPr>
      <w:r w:rsidRPr="00AA5033">
        <w:rPr>
          <w:rFonts w:ascii="Verdana" w:hAnsi="Verdana" w:cs="Arial"/>
          <w:b/>
          <w:sz w:val="20"/>
        </w:rPr>
        <w:t xml:space="preserve">„Dostawa modułów pomiaru fluorescencji i luminescencji do rozbudowy czytnika spektrofotometru wielofunkcyjnego -  </w:t>
      </w:r>
      <w:proofErr w:type="spellStart"/>
      <w:r w:rsidRPr="00AA5033">
        <w:rPr>
          <w:rFonts w:ascii="Verdana" w:hAnsi="Verdana" w:cs="Arial"/>
          <w:b/>
          <w:sz w:val="20"/>
        </w:rPr>
        <w:t>Tecan</w:t>
      </w:r>
      <w:proofErr w:type="spellEnd"/>
      <w:r w:rsidRPr="00AA5033">
        <w:rPr>
          <w:rFonts w:ascii="Verdana" w:hAnsi="Verdana" w:cs="Arial"/>
          <w:b/>
          <w:sz w:val="20"/>
        </w:rPr>
        <w:t xml:space="preserve"> SPARK.”</w:t>
      </w:r>
    </w:p>
    <w:p w14:paraId="597E39B9" w14:textId="77777777" w:rsidR="00AA5033" w:rsidRDefault="00AA503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p w14:paraId="36C28708" w14:textId="77777777" w:rsidR="007743B3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FA383A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 w:rsidRPr="00FA383A">
        <w:rPr>
          <w:rFonts w:ascii="Verdana" w:hAnsi="Verdana" w:cs="Arial"/>
          <w:sz w:val="20"/>
          <w:szCs w:val="20"/>
        </w:rPr>
        <w:t xml:space="preserve">, że </w:t>
      </w:r>
      <w:r w:rsidRPr="0072754F">
        <w:rPr>
          <w:rFonts w:ascii="Verdana" w:hAnsi="Verdana" w:cs="Arial"/>
          <w:b/>
          <w:sz w:val="20"/>
          <w:szCs w:val="20"/>
        </w:rPr>
        <w:t>aktualne są</w:t>
      </w:r>
      <w:r>
        <w:rPr>
          <w:rFonts w:ascii="Verdana" w:hAnsi="Verdana" w:cs="Arial"/>
          <w:sz w:val="20"/>
          <w:szCs w:val="20"/>
        </w:rPr>
        <w:t xml:space="preserve"> </w:t>
      </w:r>
      <w:r w:rsidRPr="00FA383A">
        <w:rPr>
          <w:rFonts w:ascii="Verdana" w:hAnsi="Verdana" w:cs="Arial"/>
          <w:sz w:val="20"/>
          <w:szCs w:val="20"/>
        </w:rPr>
        <w:t xml:space="preserve">informacje zawarte w </w:t>
      </w:r>
      <w:r>
        <w:rPr>
          <w:rFonts w:ascii="Verdana" w:hAnsi="Verdana" w:cs="Arial"/>
          <w:sz w:val="20"/>
          <w:szCs w:val="20"/>
        </w:rPr>
        <w:t>oświadczeniu</w:t>
      </w:r>
      <w:r w:rsidRPr="00FA383A">
        <w:rPr>
          <w:rFonts w:ascii="Verdana" w:hAnsi="Verdana" w:cs="Arial"/>
          <w:sz w:val="20"/>
          <w:szCs w:val="20"/>
        </w:rPr>
        <w:t xml:space="preserve">, o którym mowa w art. 125 ust. 1 </w:t>
      </w:r>
      <w:proofErr w:type="spellStart"/>
      <w:r w:rsidRPr="00FA383A">
        <w:rPr>
          <w:rFonts w:ascii="Verdana" w:hAnsi="Verdana" w:cs="Arial"/>
          <w:sz w:val="20"/>
          <w:szCs w:val="20"/>
        </w:rPr>
        <w:t>uPzp</w:t>
      </w:r>
      <w:proofErr w:type="spellEnd"/>
      <w:r w:rsidRPr="00FA383A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5FC312B9" w14:textId="77777777" w:rsidR="007743B3" w:rsidRPr="00FA383A" w:rsidRDefault="007743B3" w:rsidP="007743B3">
      <w:pPr>
        <w:spacing w:after="0" w:line="260" w:lineRule="atLeast"/>
        <w:jc w:val="both"/>
        <w:rPr>
          <w:rFonts w:ascii="Verdana" w:hAnsi="Verdana" w:cs="Arial"/>
          <w:sz w:val="20"/>
          <w:szCs w:val="20"/>
        </w:rPr>
      </w:pPr>
    </w:p>
    <w:p w14:paraId="249D7E2B" w14:textId="477DBF32" w:rsidR="007743B3" w:rsidRDefault="007743B3" w:rsidP="007743B3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8 ust. 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</w:p>
    <w:p w14:paraId="3E1CB9CE" w14:textId="7978833E" w:rsidR="00A30AB9" w:rsidRPr="00A30AB9" w:rsidRDefault="00A30AB9" w:rsidP="00A30AB9">
      <w:pPr>
        <w:pStyle w:val="Bezodstpw"/>
        <w:numPr>
          <w:ilvl w:val="4"/>
          <w:numId w:val="7"/>
        </w:numPr>
        <w:spacing w:line="276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9 ust. 1 pkt </w:t>
      </w:r>
      <w:r>
        <w:rPr>
          <w:rFonts w:ascii="Verdana" w:hAnsi="Verdana"/>
          <w:sz w:val="20"/>
          <w:szCs w:val="20"/>
        </w:rPr>
        <w:t xml:space="preserve">7,8 i 10 </w:t>
      </w:r>
      <w:proofErr w:type="spellStart"/>
      <w:r w:rsidRPr="00E7241F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</w:p>
    <w:p w14:paraId="48FDECBF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drawing>
          <wp:inline distT="0" distB="0" distL="0" distR="0" wp14:anchorId="70F318EE" wp14:editId="39105F4B">
            <wp:extent cx="6200140" cy="45719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6320" cy="48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702CE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7A77B218" w14:textId="77777777" w:rsidR="007743B3" w:rsidRDefault="007743B3" w:rsidP="007743B3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</w:t>
      </w:r>
      <w:r w:rsidRPr="00CD6DB7">
        <w:rPr>
          <w:rFonts w:ascii="Verdana" w:hAnsi="Verdana" w:cs="Arial"/>
          <w:sz w:val="20"/>
          <w:szCs w:val="20"/>
        </w:rPr>
        <w:t>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t>o </w:t>
      </w:r>
      <w:r w:rsidRPr="00CD6DB7">
        <w:rPr>
          <w:rFonts w:ascii="Verdana" w:hAnsi="Verdana" w:cs="Arial"/>
          <w:sz w:val="20"/>
          <w:szCs w:val="20"/>
        </w:rPr>
        <w:t xml:space="preserve">którym mowa w art. 125 ust. 1 </w:t>
      </w:r>
      <w:proofErr w:type="spellStart"/>
      <w:r w:rsidRPr="00CD6DB7">
        <w:rPr>
          <w:rFonts w:ascii="Verdana" w:hAnsi="Verdana" w:cs="Arial"/>
          <w:sz w:val="20"/>
          <w:szCs w:val="20"/>
        </w:rPr>
        <w:t>uPzp</w:t>
      </w:r>
      <w:proofErr w:type="spellEnd"/>
      <w:r w:rsidRPr="00CD6DB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w </w:t>
      </w:r>
      <w:r w:rsidRPr="00CD6DB7">
        <w:rPr>
          <w:rFonts w:ascii="Verdana" w:hAnsi="Verdana" w:cs="Arial"/>
          <w:sz w:val="20"/>
          <w:szCs w:val="20"/>
        </w:rPr>
        <w:t>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5CF83F8C" w14:textId="77777777" w:rsidR="007743B3" w:rsidRPr="003C1C3D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3AAACF60" w14:textId="77777777" w:rsidR="007743B3" w:rsidRPr="00CD6DB7" w:rsidRDefault="007743B3" w:rsidP="007743B3">
      <w:pPr>
        <w:pStyle w:val="Bezodstpw"/>
        <w:spacing w:line="276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45E276D5" w14:textId="77777777" w:rsidR="007743B3" w:rsidRPr="00CD6DB7" w:rsidRDefault="007743B3" w:rsidP="007743B3">
      <w:pPr>
        <w:spacing w:after="120"/>
        <w:jc w:val="center"/>
        <w:rPr>
          <w:rFonts w:ascii="Verdana" w:hAnsi="Verdana" w:cs="Arial"/>
          <w:sz w:val="16"/>
          <w:szCs w:val="16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1BF5A4DE" w14:textId="77777777" w:rsidR="007743B3" w:rsidRPr="00FB28D8" w:rsidRDefault="007743B3" w:rsidP="007743B3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9C2AA2C" w14:textId="77777777" w:rsidR="007743B3" w:rsidRDefault="007743B3" w:rsidP="007743B3">
      <w:pPr>
        <w:spacing w:before="120"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7C07256F" w14:textId="77777777" w:rsidR="007743B3" w:rsidRPr="00AA2AC7" w:rsidRDefault="007743B3" w:rsidP="007743B3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39341028" w14:textId="0C284997" w:rsidR="007743B3" w:rsidRPr="007D3611" w:rsidRDefault="007743B3" w:rsidP="007743B3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7572DE">
        <w:rPr>
          <w:rFonts w:ascii="Verdana" w:hAnsi="Verdana"/>
          <w:b/>
          <w:sz w:val="20"/>
          <w:szCs w:val="20"/>
        </w:rPr>
        <w:t xml:space="preserve">Oświadczenie musi być opatrzone przez osobę lub osoby uprawnione do reprezentowania </w:t>
      </w:r>
      <w:r w:rsidRPr="00DE67F3">
        <w:rPr>
          <w:rFonts w:ascii="Verdana" w:hAnsi="Verdana" w:cs="Arial"/>
          <w:b/>
          <w:sz w:val="20"/>
          <w:szCs w:val="20"/>
        </w:rPr>
        <w:t>Wykonawc</w:t>
      </w:r>
      <w:r>
        <w:rPr>
          <w:rFonts w:ascii="Verdana" w:hAnsi="Verdana" w:cs="Arial"/>
          <w:b/>
          <w:sz w:val="20"/>
          <w:szCs w:val="20"/>
        </w:rPr>
        <w:t>y</w:t>
      </w:r>
      <w:r w:rsidRPr="00DE67F3">
        <w:rPr>
          <w:rFonts w:ascii="Verdana" w:hAnsi="Verdana" w:cs="Arial"/>
          <w:b/>
          <w:sz w:val="20"/>
          <w:szCs w:val="20"/>
        </w:rPr>
        <w:t>/</w:t>
      </w:r>
      <w:r>
        <w:rPr>
          <w:rFonts w:ascii="Verdana" w:hAnsi="Verdana" w:cs="Arial"/>
          <w:b/>
          <w:sz w:val="20"/>
          <w:szCs w:val="20"/>
        </w:rPr>
        <w:t>Wykonawcy wspólnie ubiegającego się o zamówienie</w:t>
      </w:r>
      <w:r w:rsidRPr="007572DE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1"/>
    </w:p>
    <w:p w14:paraId="1D5C99B0" w14:textId="77777777" w:rsidR="007743B3" w:rsidRPr="00B93CB9" w:rsidRDefault="007743B3" w:rsidP="007743B3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7743B3"/>
    <w:sectPr w:rsidR="00560789" w:rsidRPr="007743B3" w:rsidSect="001A2F87">
      <w:headerReference w:type="default" r:id="rId12"/>
      <w:footerReference w:type="default" r:id="rId13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6088E795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442499A3" w14:textId="77777777" w:rsidR="007743B3" w:rsidRPr="007D3611" w:rsidRDefault="007743B3" w:rsidP="007743B3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36336C46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AA5033">
          <w:rPr>
            <w:rFonts w:ascii="Verdana" w:hAnsi="Verdana"/>
            <w:b/>
            <w:sz w:val="18"/>
            <w:szCs w:val="18"/>
          </w:rPr>
          <w:t>5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46C8B5C8" w:rsidR="00361CDC" w:rsidRPr="00361CDC" w:rsidRDefault="00381D91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B05E08">
          <w:rPr>
            <w:rFonts w:ascii="Verdana" w:hAnsi="Verdana"/>
            <w:b/>
            <w:sz w:val="18"/>
            <w:szCs w:val="18"/>
          </w:rPr>
          <w:t>1</w:t>
        </w:r>
        <w:r w:rsidR="00AA5033">
          <w:rPr>
            <w:rFonts w:ascii="Verdana" w:hAnsi="Verdana"/>
            <w:b/>
            <w:sz w:val="18"/>
            <w:szCs w:val="18"/>
          </w:rPr>
          <w:t>0.63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AA5033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2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3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4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5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8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0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2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3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7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8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8"/>
  </w:num>
  <w:num w:numId="3" w16cid:durableId="839351752">
    <w:abstractNumId w:val="27"/>
  </w:num>
  <w:num w:numId="4" w16cid:durableId="1163275389">
    <w:abstractNumId w:val="65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5"/>
  </w:num>
  <w:num w:numId="17" w16cid:durableId="872960844">
    <w:abstractNumId w:val="59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6"/>
  </w:num>
  <w:num w:numId="22" w16cid:durableId="1216087237">
    <w:abstractNumId w:val="8"/>
  </w:num>
  <w:num w:numId="23" w16cid:durableId="899361370">
    <w:abstractNumId w:val="60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7"/>
  </w:num>
  <w:num w:numId="30" w16cid:durableId="1386224338">
    <w:abstractNumId w:val="1"/>
  </w:num>
  <w:num w:numId="31" w16cid:durableId="592323985">
    <w:abstractNumId w:val="74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7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2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8"/>
  </w:num>
  <w:num w:numId="49" w16cid:durableId="653529137">
    <w:abstractNumId w:val="16"/>
  </w:num>
  <w:num w:numId="50" w16cid:durableId="1256935894">
    <w:abstractNumId w:val="73"/>
  </w:num>
  <w:num w:numId="51" w16cid:durableId="1066031374">
    <w:abstractNumId w:val="64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69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1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6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2"/>
  </w:num>
  <w:num w:numId="66" w16cid:durableId="42142281">
    <w:abstractNumId w:val="70"/>
  </w:num>
  <w:num w:numId="67" w16cid:durableId="866523083">
    <w:abstractNumId w:val="68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3"/>
  </w:num>
  <w:num w:numId="74" w16cid:durableId="1656685820">
    <w:abstractNumId w:val="71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81D91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30AB9"/>
    <w:rsid w:val="00A42B55"/>
    <w:rsid w:val="00A5057D"/>
    <w:rsid w:val="00A52B83"/>
    <w:rsid w:val="00A63038"/>
    <w:rsid w:val="00A94AA1"/>
    <w:rsid w:val="00A95B13"/>
    <w:rsid w:val="00AA5033"/>
    <w:rsid w:val="00AA53EA"/>
    <w:rsid w:val="00AB0338"/>
    <w:rsid w:val="00AD5D9C"/>
    <w:rsid w:val="00AF43D5"/>
    <w:rsid w:val="00AF7A3A"/>
    <w:rsid w:val="00B02AE2"/>
    <w:rsid w:val="00B03831"/>
    <w:rsid w:val="00B05E08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3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6</cp:revision>
  <cp:lastPrinted>2022-07-26T09:02:00Z</cp:lastPrinted>
  <dcterms:created xsi:type="dcterms:W3CDTF">2022-09-14T10:20:00Z</dcterms:created>
  <dcterms:modified xsi:type="dcterms:W3CDTF">2022-11-1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